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896B3B" w14:textId="31AA5F5F" w:rsidR="00392FE6" w:rsidRPr="0076613C" w:rsidRDefault="00CA7F67" w:rsidP="00392FE6">
      <w:pPr>
        <w:jc w:val="center"/>
        <w:rPr>
          <w:rFonts w:ascii="Century Gothic" w:hAnsi="Century Gothic"/>
          <w:sz w:val="32"/>
          <w:szCs w:val="32"/>
        </w:rPr>
      </w:pPr>
      <w:r>
        <w:rPr>
          <w:rFonts w:ascii="Century Gothic" w:hAnsi="Century Gothic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12B08E" wp14:editId="343FB5FC">
                <wp:simplePos x="0" y="0"/>
                <wp:positionH relativeFrom="margin">
                  <wp:posOffset>120650</wp:posOffset>
                </wp:positionH>
                <wp:positionV relativeFrom="paragraph">
                  <wp:posOffset>361950</wp:posOffset>
                </wp:positionV>
                <wp:extent cx="6680200" cy="1485900"/>
                <wp:effectExtent l="0" t="0" r="25400" b="1905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80200" cy="14859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A69C79" id="Rectangle: Rounded Corners 4" o:spid="_x0000_s1026" style="position:absolute;margin-left:9.5pt;margin-top:28.5pt;width:526pt;height:117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" filled="f" strokecolor="#7f7f7f [1612]" strokeweight="1pt">
                <v:stroke joinstyle="miter"/>
                <w10:wrap anchorx="margin"/>
              </v:roundrect>
            </w:pict>
          </mc:Fallback>
        </mc:AlternateContent>
      </w:r>
      <w:r w:rsidR="00392FE6" w:rsidRPr="0076613C">
        <w:rPr>
          <w:rFonts w:ascii="Century Gothic" w:hAnsi="Century Gothic"/>
          <w:sz w:val="32"/>
          <w:szCs w:val="32"/>
        </w:rPr>
        <w:t xml:space="preserve">Unit </w:t>
      </w:r>
      <w:r w:rsidR="009C52CA">
        <w:rPr>
          <w:rFonts w:ascii="Century Gothic" w:hAnsi="Century Gothic"/>
          <w:sz w:val="32"/>
          <w:szCs w:val="32"/>
        </w:rPr>
        <w:t>4</w:t>
      </w:r>
      <w:r w:rsidR="00EE6F0F">
        <w:rPr>
          <w:rFonts w:ascii="Century Gothic" w:hAnsi="Century Gothic"/>
          <w:sz w:val="32"/>
          <w:szCs w:val="32"/>
        </w:rPr>
        <w:t>B</w:t>
      </w:r>
      <w:r w:rsidR="00392FE6" w:rsidRPr="0076613C">
        <w:rPr>
          <w:rFonts w:ascii="Century Gothic" w:hAnsi="Century Gothic"/>
          <w:sz w:val="32"/>
          <w:szCs w:val="32"/>
        </w:rPr>
        <w:t>:</w:t>
      </w:r>
      <w:r w:rsidR="00DA14B5">
        <w:rPr>
          <w:rFonts w:ascii="Century Gothic" w:hAnsi="Century Gothic"/>
          <w:sz w:val="32"/>
          <w:szCs w:val="32"/>
        </w:rPr>
        <w:t xml:space="preserve"> </w:t>
      </w:r>
      <w:r w:rsidR="00D52AE0">
        <w:rPr>
          <w:rFonts w:ascii="Century Gothic" w:hAnsi="Century Gothic"/>
          <w:sz w:val="32"/>
          <w:szCs w:val="32"/>
        </w:rPr>
        <w:t>Graphing Rational Functions</w:t>
      </w:r>
    </w:p>
    <w:p w14:paraId="0610EE64" w14:textId="1B0ECBC9" w:rsidR="00026D47" w:rsidRDefault="003301D3" w:rsidP="00026D47">
      <w:pPr>
        <w:pStyle w:val="ListParagraph"/>
        <w:numPr>
          <w:ilvl w:val="0"/>
          <w:numId w:val="10"/>
        </w:numPr>
        <w:spacing w:after="360" w:line="360" w:lineRule="atLeast"/>
        <w:rPr>
          <w:rFonts w:ascii="Century Gothic" w:eastAsia="Times New Roman" w:hAnsi="Century Gothic" w:cs="Times New Roman"/>
          <w:sz w:val="24"/>
          <w:szCs w:val="24"/>
        </w:rPr>
      </w:pPr>
      <w:r>
        <w:rPr>
          <w:rFonts w:ascii="Century Gothic" w:eastAsia="Times New Roman" w:hAnsi="Century Gothic" w:cs="Times New Roman"/>
          <w:sz w:val="24"/>
          <w:szCs w:val="24"/>
        </w:rPr>
        <w:t>Identify the important features of rational functions…</w:t>
      </w:r>
    </w:p>
    <w:p w14:paraId="2F1C8700" w14:textId="118DBD2C" w:rsidR="001051EF" w:rsidRDefault="001051EF" w:rsidP="001051EF">
      <w:pPr>
        <w:pStyle w:val="ListParagraph"/>
        <w:numPr>
          <w:ilvl w:val="1"/>
          <w:numId w:val="10"/>
        </w:numPr>
        <w:spacing w:after="360" w:line="360" w:lineRule="atLeast"/>
        <w:rPr>
          <w:rFonts w:ascii="Century Gothic" w:eastAsia="Times New Roman" w:hAnsi="Century Gothic" w:cs="Times New Roman"/>
          <w:sz w:val="24"/>
          <w:szCs w:val="24"/>
        </w:rPr>
      </w:pPr>
      <w:r>
        <w:rPr>
          <w:rFonts w:ascii="Century Gothic" w:eastAsia="Times New Roman" w:hAnsi="Century Gothic" w:cs="Times New Roman"/>
          <w:sz w:val="24"/>
          <w:szCs w:val="24"/>
        </w:rPr>
        <w:t>x- and y-intercepts</w:t>
      </w:r>
    </w:p>
    <w:p w14:paraId="5DE37896" w14:textId="4801BF83" w:rsidR="001051EF" w:rsidRDefault="00E4230C" w:rsidP="001051EF">
      <w:pPr>
        <w:pStyle w:val="ListParagraph"/>
        <w:numPr>
          <w:ilvl w:val="1"/>
          <w:numId w:val="10"/>
        </w:numPr>
        <w:spacing w:after="360" w:line="360" w:lineRule="atLeast"/>
        <w:rPr>
          <w:rFonts w:ascii="Century Gothic" w:eastAsia="Times New Roman" w:hAnsi="Century Gothic" w:cs="Times New Roman"/>
          <w:sz w:val="24"/>
          <w:szCs w:val="24"/>
        </w:rPr>
      </w:pPr>
      <w:r>
        <w:rPr>
          <w:rFonts w:ascii="Century Gothic" w:eastAsia="Times New Roman" w:hAnsi="Century Gothic" w:cs="Times New Roman"/>
          <w:sz w:val="24"/>
          <w:szCs w:val="24"/>
        </w:rPr>
        <w:t>vertical, horizontal and/or slant asymptotes</w:t>
      </w:r>
    </w:p>
    <w:p w14:paraId="5E7B3DE0" w14:textId="53465AB7" w:rsidR="00E4230C" w:rsidRDefault="00A624AF" w:rsidP="001051EF">
      <w:pPr>
        <w:pStyle w:val="ListParagraph"/>
        <w:numPr>
          <w:ilvl w:val="1"/>
          <w:numId w:val="10"/>
        </w:numPr>
        <w:spacing w:after="360" w:line="360" w:lineRule="atLeast"/>
        <w:rPr>
          <w:rFonts w:ascii="Century Gothic" w:eastAsia="Times New Roman" w:hAnsi="Century Gothic" w:cs="Times New Roman"/>
          <w:sz w:val="24"/>
          <w:szCs w:val="24"/>
        </w:rPr>
      </w:pPr>
      <w:r>
        <w:rPr>
          <w:rFonts w:ascii="Century Gothic" w:eastAsia="Times New Roman" w:hAnsi="Century Gothic" w:cs="Times New Roman"/>
          <w:sz w:val="24"/>
          <w:szCs w:val="24"/>
        </w:rPr>
        <w:t>holes</w:t>
      </w:r>
    </w:p>
    <w:p w14:paraId="17A6DADE" w14:textId="347162A2" w:rsidR="00A624AF" w:rsidRDefault="00A624AF" w:rsidP="00A624AF">
      <w:pPr>
        <w:pStyle w:val="ListParagraph"/>
        <w:numPr>
          <w:ilvl w:val="1"/>
          <w:numId w:val="10"/>
        </w:numPr>
        <w:spacing w:after="360" w:line="360" w:lineRule="atLeast"/>
        <w:rPr>
          <w:rFonts w:ascii="Century Gothic" w:eastAsia="Times New Roman" w:hAnsi="Century Gothic" w:cs="Times New Roman"/>
          <w:sz w:val="24"/>
          <w:szCs w:val="24"/>
        </w:rPr>
      </w:pPr>
      <w:r>
        <w:rPr>
          <w:rFonts w:ascii="Century Gothic" w:eastAsia="Times New Roman" w:hAnsi="Century Gothic" w:cs="Times New Roman"/>
          <w:sz w:val="24"/>
          <w:szCs w:val="24"/>
        </w:rPr>
        <w:t>domain and range</w:t>
      </w:r>
    </w:p>
    <w:p w14:paraId="1EE1906E" w14:textId="31E200F5" w:rsidR="007B547E" w:rsidRPr="00E02CCF" w:rsidRDefault="00341D87" w:rsidP="00E02CCF">
      <w:pPr>
        <w:pStyle w:val="ListParagraph"/>
        <w:numPr>
          <w:ilvl w:val="0"/>
          <w:numId w:val="10"/>
        </w:numPr>
        <w:spacing w:after="360" w:line="360" w:lineRule="atLeast"/>
        <w:rPr>
          <w:rFonts w:ascii="Century Gothic" w:eastAsia="Times New Roman" w:hAnsi="Century Gothic" w:cs="Times New Roman"/>
          <w:sz w:val="24"/>
          <w:szCs w:val="24"/>
        </w:rPr>
      </w:pPr>
      <w:r w:rsidRPr="00E5145B">
        <w:rPr>
          <w:rFonts w:ascii="Century Gothic" w:hAnsi="Century Gothic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5E8D066C" wp14:editId="546321C4">
            <wp:simplePos x="0" y="0"/>
            <wp:positionH relativeFrom="margin">
              <wp:posOffset>2007870</wp:posOffset>
            </wp:positionH>
            <wp:positionV relativeFrom="paragraph">
              <wp:posOffset>404495</wp:posOffset>
            </wp:positionV>
            <wp:extent cx="2726777" cy="3276154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6777" cy="32761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7B2C">
        <w:rPr>
          <w:rFonts w:ascii="Century Gothic" w:eastAsia="Times New Roman" w:hAnsi="Century Gothic" w:cs="Times New Roman"/>
          <w:sz w:val="24"/>
          <w:szCs w:val="24"/>
        </w:rPr>
        <w:t>G</w:t>
      </w:r>
      <w:r w:rsidR="00E02CCF">
        <w:rPr>
          <w:rFonts w:ascii="Century Gothic" w:eastAsia="Times New Roman" w:hAnsi="Century Gothic" w:cs="Times New Roman"/>
          <w:sz w:val="24"/>
          <w:szCs w:val="24"/>
        </w:rPr>
        <w:t>raph rational functions</w:t>
      </w:r>
    </w:p>
    <w:p w14:paraId="02A67CB2" w14:textId="34837310" w:rsidR="0076613C" w:rsidRDefault="0076613C" w:rsidP="00786BCB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color w:val="444444"/>
        </w:rPr>
      </w:pPr>
    </w:p>
    <w:p w14:paraId="6AAB18CB" w14:textId="3BEE09C0" w:rsidR="00261E51" w:rsidRDefault="00261E51" w:rsidP="00786BCB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color w:val="444444"/>
        </w:rPr>
      </w:pPr>
    </w:p>
    <w:p w14:paraId="35F8E1AB" w14:textId="27F62B93" w:rsidR="0006221F" w:rsidRDefault="0006221F" w:rsidP="00786BCB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color w:val="444444"/>
        </w:rPr>
      </w:pPr>
    </w:p>
    <w:p w14:paraId="29F260B3" w14:textId="527472A4" w:rsidR="0006221F" w:rsidRDefault="0006221F" w:rsidP="00786BCB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color w:val="444444"/>
        </w:rPr>
      </w:pPr>
    </w:p>
    <w:p w14:paraId="585EDF95" w14:textId="15223093" w:rsidR="0006221F" w:rsidRDefault="0006221F" w:rsidP="00786BCB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color w:val="444444"/>
        </w:rPr>
      </w:pPr>
    </w:p>
    <w:p w14:paraId="5BAE2316" w14:textId="0AF2CC18" w:rsidR="0006221F" w:rsidRDefault="0006221F" w:rsidP="00786BCB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color w:val="444444"/>
        </w:rPr>
      </w:pPr>
    </w:p>
    <w:p w14:paraId="1F8C7443" w14:textId="6A54E303" w:rsidR="0047025D" w:rsidRDefault="0047025D" w:rsidP="00786BCB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color w:val="444444"/>
        </w:rPr>
      </w:pPr>
    </w:p>
    <w:p w14:paraId="5595DE87" w14:textId="7186C538" w:rsidR="0047025D" w:rsidRDefault="0047025D" w:rsidP="00786BCB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color w:val="444444"/>
        </w:rPr>
      </w:pPr>
    </w:p>
    <w:p w14:paraId="5CE54A67" w14:textId="6364433B" w:rsidR="00341D87" w:rsidRDefault="00341D87" w:rsidP="00786BCB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color w:val="444444"/>
        </w:rPr>
      </w:pPr>
    </w:p>
    <w:tbl>
      <w:tblPr>
        <w:tblStyle w:val="TableGrid"/>
        <w:tblpPr w:leftFromText="180" w:rightFromText="180" w:vertAnchor="text" w:tblpY="134"/>
        <w:tblW w:w="10795" w:type="dxa"/>
        <w:tblLayout w:type="fixed"/>
        <w:tblLook w:val="04A0" w:firstRow="1" w:lastRow="0" w:firstColumn="1" w:lastColumn="0" w:noHBand="0" w:noVBand="1"/>
      </w:tblPr>
      <w:tblGrid>
        <w:gridCol w:w="2159"/>
        <w:gridCol w:w="2159"/>
        <w:gridCol w:w="2158"/>
        <w:gridCol w:w="2158"/>
        <w:gridCol w:w="2161"/>
      </w:tblGrid>
      <w:tr w:rsidR="00341D87" w14:paraId="71193F36" w14:textId="77777777" w:rsidTr="00E023F3">
        <w:tc>
          <w:tcPr>
            <w:tcW w:w="2159" w:type="dxa"/>
            <w:shd w:val="clear" w:color="auto" w:fill="DEEAF6" w:themeFill="accent5" w:themeFillTint="33"/>
          </w:tcPr>
          <w:p w14:paraId="3BAC9AB5" w14:textId="77777777" w:rsidR="00341D87" w:rsidRPr="00DC24F1" w:rsidRDefault="00341D87" w:rsidP="00E023F3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DC24F1">
              <w:rPr>
                <w:rFonts w:ascii="Century Gothic" w:hAnsi="Century Gothic"/>
                <w:b/>
                <w:bCs/>
                <w:sz w:val="24"/>
                <w:szCs w:val="24"/>
              </w:rPr>
              <w:t>Monday</w:t>
            </w:r>
          </w:p>
        </w:tc>
        <w:tc>
          <w:tcPr>
            <w:tcW w:w="2159" w:type="dxa"/>
            <w:shd w:val="clear" w:color="auto" w:fill="DEEAF6" w:themeFill="accent5" w:themeFillTint="33"/>
          </w:tcPr>
          <w:p w14:paraId="67B7E4C6" w14:textId="77777777" w:rsidR="00341D87" w:rsidRPr="00DC24F1" w:rsidRDefault="00341D87" w:rsidP="00E023F3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DC24F1">
              <w:rPr>
                <w:rFonts w:ascii="Century Gothic" w:hAnsi="Century Gothic"/>
                <w:b/>
                <w:bCs/>
                <w:sz w:val="24"/>
                <w:szCs w:val="24"/>
              </w:rPr>
              <w:t>Tuesday</w:t>
            </w:r>
          </w:p>
        </w:tc>
        <w:tc>
          <w:tcPr>
            <w:tcW w:w="2158" w:type="dxa"/>
            <w:shd w:val="clear" w:color="auto" w:fill="DEEAF6" w:themeFill="accent5" w:themeFillTint="33"/>
          </w:tcPr>
          <w:p w14:paraId="14D063AA" w14:textId="77777777" w:rsidR="00341D87" w:rsidRPr="00DC24F1" w:rsidRDefault="00341D87" w:rsidP="00E023F3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DC24F1">
              <w:rPr>
                <w:rFonts w:ascii="Century Gothic" w:hAnsi="Century Gothic"/>
                <w:b/>
                <w:bCs/>
                <w:sz w:val="24"/>
                <w:szCs w:val="24"/>
              </w:rPr>
              <w:t>Wednesday</w:t>
            </w:r>
          </w:p>
        </w:tc>
        <w:tc>
          <w:tcPr>
            <w:tcW w:w="2158" w:type="dxa"/>
            <w:shd w:val="clear" w:color="auto" w:fill="DEEAF6" w:themeFill="accent5" w:themeFillTint="33"/>
          </w:tcPr>
          <w:p w14:paraId="198C1B2B" w14:textId="77777777" w:rsidR="00341D87" w:rsidRPr="00DC24F1" w:rsidRDefault="00341D87" w:rsidP="00E023F3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DC24F1">
              <w:rPr>
                <w:rFonts w:ascii="Century Gothic" w:hAnsi="Century Gothic"/>
                <w:b/>
                <w:bCs/>
                <w:sz w:val="24"/>
                <w:szCs w:val="24"/>
              </w:rPr>
              <w:t>Thursday</w:t>
            </w:r>
          </w:p>
        </w:tc>
        <w:tc>
          <w:tcPr>
            <w:tcW w:w="2161" w:type="dxa"/>
            <w:shd w:val="clear" w:color="auto" w:fill="DEEAF6" w:themeFill="accent5" w:themeFillTint="33"/>
          </w:tcPr>
          <w:p w14:paraId="2EFB131E" w14:textId="77777777" w:rsidR="00341D87" w:rsidRPr="00DC24F1" w:rsidRDefault="00341D87" w:rsidP="00E023F3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DC24F1">
              <w:rPr>
                <w:rFonts w:ascii="Century Gothic" w:hAnsi="Century Gothic"/>
                <w:b/>
                <w:bCs/>
                <w:sz w:val="24"/>
                <w:szCs w:val="24"/>
              </w:rPr>
              <w:t>Friday</w:t>
            </w:r>
          </w:p>
        </w:tc>
      </w:tr>
      <w:tr w:rsidR="00341D87" w14:paraId="27D7E646" w14:textId="77777777" w:rsidTr="00E023F3">
        <w:trPr>
          <w:trHeight w:val="2016"/>
        </w:trPr>
        <w:tc>
          <w:tcPr>
            <w:tcW w:w="2159" w:type="dxa"/>
          </w:tcPr>
          <w:p w14:paraId="709AE83C" w14:textId="77777777" w:rsidR="00341D87" w:rsidRDefault="00341D87" w:rsidP="00E023F3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22 </w:t>
            </w:r>
            <w:r>
              <w:rPr>
                <w:rFonts w:ascii="DK Douceur" w:hAnsi="DK Douceur"/>
                <w:sz w:val="20"/>
                <w:szCs w:val="20"/>
              </w:rPr>
              <w:t xml:space="preserve">   </w:t>
            </w:r>
            <w:r w:rsidRPr="00A92F04">
              <w:rPr>
                <w:rFonts w:ascii="Copperplate Gothic Bold" w:hAnsi="Copperplate Gothic Bold"/>
                <w:sz w:val="20"/>
                <w:szCs w:val="20"/>
              </w:rPr>
              <w:t>day 1</w:t>
            </w:r>
          </w:p>
          <w:p w14:paraId="01CC3C1D" w14:textId="77777777" w:rsidR="00341D87" w:rsidRDefault="00341D87" w:rsidP="00E023F3">
            <w:pPr>
              <w:rPr>
                <w:rFonts w:ascii="DK Douceur" w:hAnsi="DK Douceur"/>
                <w:sz w:val="20"/>
                <w:szCs w:val="20"/>
              </w:rPr>
            </w:pPr>
          </w:p>
          <w:p w14:paraId="132AD0D2" w14:textId="77777777" w:rsidR="00341D87" w:rsidRPr="008112D6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Holes, Asymptotes, &amp; Intercepts</w:t>
            </w:r>
          </w:p>
          <w:p w14:paraId="6C99C92D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2C7BFBA" w14:textId="77777777" w:rsidR="00341D87" w:rsidRDefault="00341D87" w:rsidP="00E023F3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392A7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CW: p.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1-3 (no graphing)</w:t>
            </w:r>
          </w:p>
          <w:p w14:paraId="2413307E" w14:textId="77777777" w:rsidR="00341D87" w:rsidRPr="00392A71" w:rsidRDefault="00341D87" w:rsidP="00E023F3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  <w:p w14:paraId="0F381729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HW: p. DeltaMath (closes at midnight)</w:t>
            </w:r>
          </w:p>
          <w:p w14:paraId="75DD3B03" w14:textId="77777777" w:rsidR="00341D87" w:rsidRPr="0057550A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159" w:type="dxa"/>
          </w:tcPr>
          <w:p w14:paraId="432DC7FE" w14:textId="77777777" w:rsidR="00341D87" w:rsidRDefault="00341D87" w:rsidP="00E023F3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3</w:t>
            </w:r>
            <w:r>
              <w:rPr>
                <w:rFonts w:ascii="DK Douceur" w:hAnsi="DK Douceur"/>
                <w:sz w:val="20"/>
                <w:szCs w:val="20"/>
              </w:rPr>
              <w:t xml:space="preserve">     </w:t>
            </w:r>
            <w:r w:rsidRPr="00A92F04">
              <w:rPr>
                <w:rFonts w:ascii="Copperplate Gothic Bold" w:hAnsi="Copperplate Gothic Bold"/>
                <w:sz w:val="20"/>
                <w:szCs w:val="20"/>
              </w:rPr>
              <w:t>day 2</w:t>
            </w:r>
          </w:p>
          <w:p w14:paraId="4E5E3650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F566924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Graphing Rational Functions</w:t>
            </w:r>
          </w:p>
          <w:p w14:paraId="010C47E6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F2EF069" w14:textId="77777777" w:rsidR="00341D87" w:rsidRPr="00392A71" w:rsidRDefault="00341D87" w:rsidP="00E023F3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392A7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CW: p.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2-3 (graphs)</w:t>
            </w:r>
          </w:p>
          <w:p w14:paraId="56C9CC47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6AEA6D2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HW: p.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4-5</w:t>
            </w:r>
          </w:p>
          <w:p w14:paraId="454296C3" w14:textId="77777777" w:rsidR="00341D87" w:rsidRPr="0057550A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158" w:type="dxa"/>
          </w:tcPr>
          <w:p w14:paraId="269E93D4" w14:textId="77777777" w:rsidR="00341D87" w:rsidRDefault="00341D87" w:rsidP="00E023F3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4</w:t>
            </w:r>
            <w:r>
              <w:rPr>
                <w:rFonts w:ascii="DK Douceur" w:hAnsi="DK Douceur"/>
                <w:sz w:val="20"/>
                <w:szCs w:val="20"/>
              </w:rPr>
              <w:t xml:space="preserve">  </w:t>
            </w:r>
            <w:r w:rsidRPr="00A92F04">
              <w:rPr>
                <w:rFonts w:ascii="Copperplate Gothic Bold" w:hAnsi="Copperplate Gothic Bold"/>
                <w:sz w:val="20"/>
                <w:szCs w:val="20"/>
              </w:rPr>
              <w:t xml:space="preserve"> day 3</w:t>
            </w:r>
          </w:p>
          <w:p w14:paraId="2C99EF74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883FAE7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Graphing Rational Functions with Slant Asymptotes</w:t>
            </w:r>
          </w:p>
          <w:p w14:paraId="6A3D2783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721C440" w14:textId="77777777" w:rsidR="00341D87" w:rsidRPr="00392A71" w:rsidRDefault="00341D87" w:rsidP="00E023F3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392A7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CW: p.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6 &amp; start Desmos activity</w:t>
            </w:r>
          </w:p>
          <w:p w14:paraId="7572A828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F95253B" w14:textId="00C29E10" w:rsidR="00341D87" w:rsidRPr="0057550A" w:rsidRDefault="00341D87" w:rsidP="00341D87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HW:  Finish Desmos activity by midnight</w:t>
            </w:r>
          </w:p>
        </w:tc>
        <w:tc>
          <w:tcPr>
            <w:tcW w:w="2158" w:type="dxa"/>
          </w:tcPr>
          <w:p w14:paraId="77C23FA4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25   </w:t>
            </w:r>
            <w:r w:rsidRPr="00A92F04">
              <w:rPr>
                <w:rFonts w:ascii="Copperplate Gothic Bold" w:hAnsi="Copperplate Gothic Bold"/>
                <w:sz w:val="20"/>
                <w:szCs w:val="20"/>
              </w:rPr>
              <w:t xml:space="preserve"> day 4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r>
              <w:rPr>
                <w:rFonts w:ascii="DK Douceur" w:hAnsi="DK Douceur"/>
                <w:sz w:val="20"/>
                <w:szCs w:val="20"/>
              </w:rPr>
              <w:t xml:space="preserve">  </w:t>
            </w:r>
          </w:p>
          <w:p w14:paraId="72107667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C9B491F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Graphing Practice</w:t>
            </w:r>
          </w:p>
          <w:p w14:paraId="6C512644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035F039" w14:textId="77777777" w:rsidR="00341D87" w:rsidRPr="00392A71" w:rsidRDefault="00341D87" w:rsidP="00E023F3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392A7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CW: p.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7-8</w:t>
            </w:r>
          </w:p>
          <w:p w14:paraId="304D7561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69CC656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HW: DeltaMath Skills Check</w:t>
            </w:r>
          </w:p>
          <w:p w14:paraId="677186AA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9481528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47CB877" w14:textId="77777777" w:rsidR="00341D87" w:rsidRPr="008D68D6" w:rsidRDefault="00341D87" w:rsidP="00E023F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2161" w:type="dxa"/>
          </w:tcPr>
          <w:p w14:paraId="1FBD9083" w14:textId="77777777" w:rsidR="00341D87" w:rsidRDefault="00341D87" w:rsidP="00E023F3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26     </w:t>
            </w:r>
            <w:r>
              <w:rPr>
                <w:rFonts w:ascii="DK Douceur" w:hAnsi="DK Douceur"/>
                <w:sz w:val="20"/>
                <w:szCs w:val="20"/>
              </w:rPr>
              <w:t xml:space="preserve">  </w:t>
            </w:r>
          </w:p>
          <w:p w14:paraId="465DBEEA" w14:textId="77777777" w:rsidR="00341D87" w:rsidRDefault="00341D87" w:rsidP="00E023F3">
            <w:pPr>
              <w:rPr>
                <w:rFonts w:ascii="DK Douceur" w:hAnsi="DK Douceur"/>
                <w:sz w:val="20"/>
                <w:szCs w:val="20"/>
              </w:rPr>
            </w:pPr>
          </w:p>
          <w:p w14:paraId="1572023C" w14:textId="77777777" w:rsidR="00341D87" w:rsidRPr="00676E0B" w:rsidRDefault="00341D87" w:rsidP="00E023F3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676E0B">
              <w:rPr>
                <w:rFonts w:ascii="Century Gothic" w:hAnsi="Century Gothic"/>
                <w:b/>
                <w:bCs/>
                <w:sz w:val="20"/>
                <w:szCs w:val="20"/>
              </w:rPr>
              <w:t>Asynchronous Learning Day</w:t>
            </w:r>
          </w:p>
          <w:p w14:paraId="51CC6880" w14:textId="77777777" w:rsidR="00341D87" w:rsidRDefault="00341D87" w:rsidP="00E023F3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14:paraId="29D1D2E3" w14:textId="77777777" w:rsidR="00341D87" w:rsidRDefault="00341D87" w:rsidP="00E023F3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B636EB">
              <w:rPr>
                <w:rFonts w:ascii="Century Gothic" w:hAnsi="Century Gothic"/>
                <w:sz w:val="20"/>
                <w:szCs w:val="20"/>
              </w:rPr>
              <w:t>Help Session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at 11:00-12:00</w:t>
            </w:r>
          </w:p>
          <w:p w14:paraId="719426E1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7970641" w14:textId="4D02BD85" w:rsidR="00341D87" w:rsidRPr="00341D87" w:rsidRDefault="00341D87" w:rsidP="00E023F3">
            <w:pP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</w:pPr>
            <w:r w:rsidRPr="00C8302F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DeltaMath Skills Check due</w:t>
            </w:r>
            <w: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 by Sunday at 11:59 PM</w:t>
            </w:r>
          </w:p>
        </w:tc>
      </w:tr>
      <w:tr w:rsidR="00341D87" w14:paraId="4026339F" w14:textId="77777777" w:rsidTr="00E023F3">
        <w:trPr>
          <w:trHeight w:val="2016"/>
        </w:trPr>
        <w:tc>
          <w:tcPr>
            <w:tcW w:w="2159" w:type="dxa"/>
          </w:tcPr>
          <w:p w14:paraId="20A9CC2C" w14:textId="77777777" w:rsidR="00341D87" w:rsidRDefault="00341D87" w:rsidP="00E023F3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29      </w:t>
            </w:r>
            <w:r>
              <w:rPr>
                <w:rFonts w:ascii="DK Douceur" w:hAnsi="DK Douceur"/>
                <w:sz w:val="20"/>
                <w:szCs w:val="20"/>
              </w:rPr>
              <w:t xml:space="preserve"> </w:t>
            </w:r>
            <w:r w:rsidRPr="00A92F04">
              <w:rPr>
                <w:rFonts w:ascii="Copperplate Gothic Bold" w:hAnsi="Copperplate Gothic Bold"/>
                <w:sz w:val="20"/>
                <w:szCs w:val="20"/>
              </w:rPr>
              <w:t>day 5</w:t>
            </w:r>
          </w:p>
          <w:p w14:paraId="2D0A6510" w14:textId="77777777" w:rsidR="00341D87" w:rsidRDefault="00341D87" w:rsidP="00E023F3">
            <w:pPr>
              <w:rPr>
                <w:rFonts w:ascii="DK Douceur" w:hAnsi="DK Douceur"/>
                <w:sz w:val="20"/>
                <w:szCs w:val="20"/>
              </w:rPr>
            </w:pPr>
          </w:p>
          <w:p w14:paraId="02D3EFAE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Review</w:t>
            </w:r>
          </w:p>
          <w:p w14:paraId="179EAA06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CED6A6B" w14:textId="77777777" w:rsidR="00341D87" w:rsidRPr="00392A71" w:rsidRDefault="00341D87" w:rsidP="00E023F3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392A71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CW: p.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9</w:t>
            </w:r>
          </w:p>
          <w:p w14:paraId="7B186B3A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HW: p. 10-13</w:t>
            </w:r>
          </w:p>
          <w:p w14:paraId="754984BD" w14:textId="02F7FCF5" w:rsidR="00341D87" w:rsidRPr="00341D87" w:rsidRDefault="00341D87" w:rsidP="00341D87">
            <w:pP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</w:pPr>
            <w:r w:rsidRPr="00195387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Upload Week </w:t>
            </w:r>
            <w: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11/12</w:t>
            </w:r>
            <w:r w:rsidRPr="00195387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 HW to CTLS by </w:t>
            </w:r>
            <w: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Monday at</w:t>
            </w:r>
            <w:r w:rsidRPr="00195387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 11:59 PM (p.</w:t>
            </w:r>
            <w:r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 xml:space="preserve"> 4-5 &amp; 10-13</w:t>
            </w:r>
            <w:r w:rsidRPr="00195387">
              <w:rPr>
                <w:rFonts w:ascii="Century Gothic" w:hAnsi="Century Gothic"/>
                <w:b/>
                <w:bCs/>
                <w:color w:val="7030A0"/>
                <w:sz w:val="20"/>
                <w:szCs w:val="20"/>
              </w:rPr>
              <w:t>)</w:t>
            </w:r>
          </w:p>
        </w:tc>
        <w:tc>
          <w:tcPr>
            <w:tcW w:w="2159" w:type="dxa"/>
          </w:tcPr>
          <w:p w14:paraId="20763C26" w14:textId="77777777" w:rsidR="00341D87" w:rsidRDefault="00341D87" w:rsidP="00E023F3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30 </w:t>
            </w:r>
            <w:r>
              <w:rPr>
                <w:rFonts w:ascii="DK Douceur" w:hAnsi="DK Douceur"/>
                <w:sz w:val="20"/>
                <w:szCs w:val="20"/>
              </w:rPr>
              <w:t xml:space="preserve">    </w:t>
            </w:r>
            <w:r w:rsidRPr="00A92F04">
              <w:rPr>
                <w:rFonts w:ascii="Copperplate Gothic Bold" w:hAnsi="Copperplate Gothic Bold"/>
                <w:sz w:val="20"/>
                <w:szCs w:val="20"/>
              </w:rPr>
              <w:t>day 6</w:t>
            </w:r>
          </w:p>
          <w:p w14:paraId="72EE5073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B913307" w14:textId="77777777" w:rsidR="00341D87" w:rsidRPr="00852FD5" w:rsidRDefault="00341D87" w:rsidP="00E023F3">
            <w:pPr>
              <w:jc w:val="center"/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</w:pPr>
            <w:r w:rsidRPr="00852FD5"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  <w:t>Unit 4A Test</w:t>
            </w:r>
          </w:p>
          <w:p w14:paraId="4C5F7912" w14:textId="77777777" w:rsidR="00341D87" w:rsidRDefault="00341D87" w:rsidP="00E023F3">
            <w:pPr>
              <w:jc w:val="center"/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  <w:t>(During class or live session with video ON)</w:t>
            </w:r>
          </w:p>
          <w:p w14:paraId="05B4861A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9894FC2" w14:textId="77777777" w:rsidR="00341D87" w:rsidRPr="008F62E7" w:rsidRDefault="00341D87" w:rsidP="00E023F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2158" w:type="dxa"/>
          </w:tcPr>
          <w:p w14:paraId="23C5CE26" w14:textId="77777777" w:rsidR="00341D87" w:rsidRDefault="00341D87" w:rsidP="00E023F3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1</w:t>
            </w:r>
            <w:r>
              <w:rPr>
                <w:rFonts w:ascii="DK Douceur" w:hAnsi="DK Douceur"/>
                <w:sz w:val="20"/>
                <w:szCs w:val="20"/>
              </w:rPr>
              <w:t xml:space="preserve">    </w:t>
            </w:r>
          </w:p>
          <w:p w14:paraId="76824744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EF4F622" w14:textId="77777777" w:rsidR="00341D87" w:rsidRPr="00676E0B" w:rsidRDefault="00341D87" w:rsidP="00E023F3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676E0B">
              <w:rPr>
                <w:rFonts w:ascii="Century Gothic" w:hAnsi="Century Gothic"/>
                <w:b/>
                <w:bCs/>
                <w:sz w:val="20"/>
                <w:szCs w:val="20"/>
              </w:rPr>
              <w:t>Asynchronous Learning Day</w:t>
            </w:r>
          </w:p>
          <w:p w14:paraId="16936F10" w14:textId="77777777" w:rsidR="00341D87" w:rsidRDefault="00341D87" w:rsidP="00E023F3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14:paraId="31188444" w14:textId="77777777" w:rsidR="00341D87" w:rsidRDefault="00341D87" w:rsidP="00E023F3">
            <w:pPr>
              <w:jc w:val="center"/>
              <w:rPr>
                <w:noProof/>
              </w:rPr>
            </w:pPr>
            <w:r w:rsidRPr="00B636EB">
              <w:rPr>
                <w:rFonts w:ascii="Century Gothic" w:hAnsi="Century Gothic"/>
                <w:sz w:val="20"/>
                <w:szCs w:val="20"/>
              </w:rPr>
              <w:t>Help Session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by Appointment</w:t>
            </w:r>
            <w:r>
              <w:rPr>
                <w:noProof/>
              </w:rPr>
              <w:t xml:space="preserve">  </w:t>
            </w:r>
          </w:p>
          <w:p w14:paraId="1496FB2C" w14:textId="77777777" w:rsidR="00341D87" w:rsidRPr="0057550A" w:rsidRDefault="00341D87" w:rsidP="00E023F3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158" w:type="dxa"/>
          </w:tcPr>
          <w:p w14:paraId="7F2E91FC" w14:textId="77777777" w:rsidR="00341D87" w:rsidRDefault="00341D87" w:rsidP="00E023F3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32 </w:t>
            </w:r>
            <w:r>
              <w:rPr>
                <w:rFonts w:ascii="DK Douceur" w:hAnsi="DK Douceur"/>
                <w:sz w:val="20"/>
                <w:szCs w:val="20"/>
              </w:rPr>
              <w:t xml:space="preserve">    </w:t>
            </w:r>
            <w:r w:rsidRPr="00A92F04">
              <w:rPr>
                <w:rFonts w:ascii="Copperplate Gothic Bold" w:hAnsi="Copperplate Gothic Bold"/>
                <w:sz w:val="20"/>
                <w:szCs w:val="20"/>
              </w:rPr>
              <w:t xml:space="preserve"> </w:t>
            </w:r>
          </w:p>
          <w:p w14:paraId="38A369EE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023B330" w14:textId="77777777" w:rsidR="00341D87" w:rsidRDefault="00341D87" w:rsidP="00E023F3">
            <w:pPr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</w:pPr>
          </w:p>
          <w:p w14:paraId="249E2F93" w14:textId="77777777" w:rsidR="00341D87" w:rsidRPr="008F62E7" w:rsidRDefault="00341D87" w:rsidP="00E023F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2161" w:type="dxa"/>
          </w:tcPr>
          <w:p w14:paraId="6393ED0C" w14:textId="77777777" w:rsidR="00341D87" w:rsidRDefault="00341D87" w:rsidP="00E023F3">
            <w:pPr>
              <w:rPr>
                <w:rFonts w:ascii="DK Douceur" w:hAnsi="DK Douceur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3</w:t>
            </w:r>
          </w:p>
          <w:p w14:paraId="3CF9CC9C" w14:textId="77777777" w:rsidR="00341D87" w:rsidRDefault="00341D87" w:rsidP="00E023F3">
            <w:pPr>
              <w:rPr>
                <w:rFonts w:ascii="DK Douceur" w:hAnsi="DK Douceur"/>
                <w:sz w:val="20"/>
                <w:szCs w:val="20"/>
              </w:rPr>
            </w:pPr>
          </w:p>
          <w:p w14:paraId="562B620C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95D5D58" w14:textId="77777777" w:rsidR="00341D87" w:rsidRDefault="00341D87" w:rsidP="00E023F3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DD2E3E4" w14:textId="77777777" w:rsidR="00341D87" w:rsidRDefault="00341D87" w:rsidP="00E023F3">
            <w:pPr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</w:pPr>
          </w:p>
          <w:p w14:paraId="4E7D8362" w14:textId="77777777" w:rsidR="00341D87" w:rsidRPr="00B4055E" w:rsidRDefault="00341D87" w:rsidP="00E023F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</w:tbl>
    <w:p w14:paraId="440C95A3" w14:textId="73D81DD5" w:rsidR="00FE6C2C" w:rsidRPr="00920283" w:rsidRDefault="00BC7BE4" w:rsidP="00920283">
      <w:pPr>
        <w:jc w:val="center"/>
        <w:rPr>
          <w:rFonts w:ascii="Century Gothic" w:hAnsi="Century Gothic"/>
        </w:rPr>
      </w:pPr>
      <w:r>
        <w:rPr>
          <w:rFonts w:ascii="Century Gothic" w:hAnsi="Century Gothic"/>
          <w:sz w:val="24"/>
          <w:szCs w:val="24"/>
        </w:rPr>
        <w:t>*</w:t>
      </w:r>
      <w:r w:rsidRPr="00EA1E77">
        <w:rPr>
          <w:rFonts w:ascii="Century Gothic" w:hAnsi="Century Gothic"/>
        </w:rPr>
        <w:t>THIS PLAN IS SUBJECT TO CHANGE. PLEASE REFER TO</w:t>
      </w:r>
      <w:r w:rsidR="00EA1E77" w:rsidRPr="00EA1E77">
        <w:rPr>
          <w:rFonts w:ascii="Century Gothic" w:hAnsi="Century Gothic"/>
        </w:rPr>
        <w:t xml:space="preserve"> CTLS</w:t>
      </w:r>
      <w:r w:rsidRPr="00EA1E77">
        <w:rPr>
          <w:rFonts w:ascii="Century Gothic" w:hAnsi="Century Gothic"/>
        </w:rPr>
        <w:t xml:space="preserve"> </w:t>
      </w:r>
      <w:r w:rsidR="00EA1E77">
        <w:rPr>
          <w:rFonts w:ascii="Century Gothic" w:hAnsi="Century Gothic"/>
        </w:rPr>
        <w:t xml:space="preserve">DIGITAL CLASSROOM </w:t>
      </w:r>
      <w:r w:rsidRPr="00EA1E77">
        <w:rPr>
          <w:rFonts w:ascii="Century Gothic" w:hAnsi="Century Gothic"/>
        </w:rPr>
        <w:t>FOR UPDATES.*</w:t>
      </w:r>
    </w:p>
    <w:sectPr w:rsidR="00FE6C2C" w:rsidRPr="00920283" w:rsidSect="0057550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K Douceur">
    <w:altName w:val="Calibri"/>
    <w:panose1 w:val="00000000000000000000"/>
    <w:charset w:val="00"/>
    <w:family w:val="modern"/>
    <w:notTrueType/>
    <w:pitch w:val="variable"/>
    <w:sig w:usb0="80000007" w:usb1="00000002" w:usb2="00000000" w:usb3="00000000" w:csb0="00000093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60B1D"/>
    <w:multiLevelType w:val="hybridMultilevel"/>
    <w:tmpl w:val="3626CA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442C3"/>
    <w:multiLevelType w:val="hybridMultilevel"/>
    <w:tmpl w:val="073CED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64298E"/>
    <w:multiLevelType w:val="hybridMultilevel"/>
    <w:tmpl w:val="DCFC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131303"/>
    <w:multiLevelType w:val="hybridMultilevel"/>
    <w:tmpl w:val="37529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3C535A"/>
    <w:multiLevelType w:val="multilevel"/>
    <w:tmpl w:val="CE9E1B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4CFD4F19"/>
    <w:multiLevelType w:val="hybridMultilevel"/>
    <w:tmpl w:val="914488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956698"/>
    <w:multiLevelType w:val="hybridMultilevel"/>
    <w:tmpl w:val="4A60A3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252C9D"/>
    <w:multiLevelType w:val="hybridMultilevel"/>
    <w:tmpl w:val="8B781F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1F6E5F"/>
    <w:multiLevelType w:val="hybridMultilevel"/>
    <w:tmpl w:val="E13A05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221FDC"/>
    <w:multiLevelType w:val="hybridMultilevel"/>
    <w:tmpl w:val="E9D88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5"/>
  </w:num>
  <w:num w:numId="5">
    <w:abstractNumId w:val="8"/>
  </w:num>
  <w:num w:numId="6">
    <w:abstractNumId w:val="0"/>
  </w:num>
  <w:num w:numId="7">
    <w:abstractNumId w:val="7"/>
  </w:num>
  <w:num w:numId="8">
    <w:abstractNumId w:val="1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LIwNjCytLA0MDFQ0lEKTi0uzszPAykwrAUA53y9aiwAAAA="/>
  </w:docVars>
  <w:rsids>
    <w:rsidRoot w:val="0057550A"/>
    <w:rsid w:val="00000FAC"/>
    <w:rsid w:val="0001713A"/>
    <w:rsid w:val="000203B5"/>
    <w:rsid w:val="00022FDF"/>
    <w:rsid w:val="00026D47"/>
    <w:rsid w:val="00027752"/>
    <w:rsid w:val="00030629"/>
    <w:rsid w:val="0003431F"/>
    <w:rsid w:val="000469AE"/>
    <w:rsid w:val="0005302C"/>
    <w:rsid w:val="0006221F"/>
    <w:rsid w:val="00065FB6"/>
    <w:rsid w:val="00071FD4"/>
    <w:rsid w:val="00086E34"/>
    <w:rsid w:val="00096EB8"/>
    <w:rsid w:val="00097DB0"/>
    <w:rsid w:val="000C2EA4"/>
    <w:rsid w:val="000D17CC"/>
    <w:rsid w:val="000D2FE0"/>
    <w:rsid w:val="000D5717"/>
    <w:rsid w:val="000E4347"/>
    <w:rsid w:val="000F18A1"/>
    <w:rsid w:val="000F4EF6"/>
    <w:rsid w:val="001051EF"/>
    <w:rsid w:val="0011397E"/>
    <w:rsid w:val="0011714F"/>
    <w:rsid w:val="0015098D"/>
    <w:rsid w:val="00167E8F"/>
    <w:rsid w:val="001867DF"/>
    <w:rsid w:val="00193B51"/>
    <w:rsid w:val="0019594E"/>
    <w:rsid w:val="001B01C1"/>
    <w:rsid w:val="001B070C"/>
    <w:rsid w:val="001B4F79"/>
    <w:rsid w:val="001B77A7"/>
    <w:rsid w:val="001B78C0"/>
    <w:rsid w:val="001C573A"/>
    <w:rsid w:val="001F6B6C"/>
    <w:rsid w:val="00203A6A"/>
    <w:rsid w:val="002058BB"/>
    <w:rsid w:val="00213D33"/>
    <w:rsid w:val="00235B81"/>
    <w:rsid w:val="00237A3B"/>
    <w:rsid w:val="002442F6"/>
    <w:rsid w:val="00246377"/>
    <w:rsid w:val="00261E51"/>
    <w:rsid w:val="002642FB"/>
    <w:rsid w:val="002951ED"/>
    <w:rsid w:val="002B1CDA"/>
    <w:rsid w:val="002B3B4A"/>
    <w:rsid w:val="002C07CD"/>
    <w:rsid w:val="002C0A50"/>
    <w:rsid w:val="002C11FA"/>
    <w:rsid w:val="002C3202"/>
    <w:rsid w:val="002E394E"/>
    <w:rsid w:val="002E5680"/>
    <w:rsid w:val="002F67CF"/>
    <w:rsid w:val="00303839"/>
    <w:rsid w:val="003301D3"/>
    <w:rsid w:val="00331CA0"/>
    <w:rsid w:val="0033218F"/>
    <w:rsid w:val="00332DEE"/>
    <w:rsid w:val="00341D87"/>
    <w:rsid w:val="00350AB6"/>
    <w:rsid w:val="00353FE0"/>
    <w:rsid w:val="00355C3D"/>
    <w:rsid w:val="00363A8D"/>
    <w:rsid w:val="00373099"/>
    <w:rsid w:val="00382685"/>
    <w:rsid w:val="003845AE"/>
    <w:rsid w:val="00392FE6"/>
    <w:rsid w:val="00397E59"/>
    <w:rsid w:val="003A4341"/>
    <w:rsid w:val="003B0333"/>
    <w:rsid w:val="003B0CD9"/>
    <w:rsid w:val="003B26AA"/>
    <w:rsid w:val="003C07A3"/>
    <w:rsid w:val="003C69CA"/>
    <w:rsid w:val="003C69F6"/>
    <w:rsid w:val="003C7D48"/>
    <w:rsid w:val="003E7C21"/>
    <w:rsid w:val="003F1EE5"/>
    <w:rsid w:val="00414F6B"/>
    <w:rsid w:val="004171AA"/>
    <w:rsid w:val="0042632A"/>
    <w:rsid w:val="00430F78"/>
    <w:rsid w:val="00437DE0"/>
    <w:rsid w:val="00444A4A"/>
    <w:rsid w:val="00447877"/>
    <w:rsid w:val="00464487"/>
    <w:rsid w:val="00466A05"/>
    <w:rsid w:val="0047025D"/>
    <w:rsid w:val="00474569"/>
    <w:rsid w:val="00485482"/>
    <w:rsid w:val="00492B73"/>
    <w:rsid w:val="00493FBA"/>
    <w:rsid w:val="004A40AD"/>
    <w:rsid w:val="004A4ED7"/>
    <w:rsid w:val="004B3601"/>
    <w:rsid w:val="004D1C0C"/>
    <w:rsid w:val="004D62E5"/>
    <w:rsid w:val="004D705D"/>
    <w:rsid w:val="004E40C2"/>
    <w:rsid w:val="004E6FB5"/>
    <w:rsid w:val="00502ADC"/>
    <w:rsid w:val="00502AFD"/>
    <w:rsid w:val="00507238"/>
    <w:rsid w:val="00512C8E"/>
    <w:rsid w:val="005226A1"/>
    <w:rsid w:val="00527B73"/>
    <w:rsid w:val="0053116A"/>
    <w:rsid w:val="00535059"/>
    <w:rsid w:val="005350E4"/>
    <w:rsid w:val="00547349"/>
    <w:rsid w:val="00554A17"/>
    <w:rsid w:val="00555CFD"/>
    <w:rsid w:val="005570EF"/>
    <w:rsid w:val="0056793C"/>
    <w:rsid w:val="00574FA9"/>
    <w:rsid w:val="0057550A"/>
    <w:rsid w:val="0057618E"/>
    <w:rsid w:val="005905AA"/>
    <w:rsid w:val="005A6E4C"/>
    <w:rsid w:val="005B1D60"/>
    <w:rsid w:val="005C119E"/>
    <w:rsid w:val="005C1284"/>
    <w:rsid w:val="005C404A"/>
    <w:rsid w:val="005D4E64"/>
    <w:rsid w:val="005D54C3"/>
    <w:rsid w:val="00600C4A"/>
    <w:rsid w:val="00610D38"/>
    <w:rsid w:val="0061120E"/>
    <w:rsid w:val="00614C1D"/>
    <w:rsid w:val="00620C25"/>
    <w:rsid w:val="00623D77"/>
    <w:rsid w:val="00625DEB"/>
    <w:rsid w:val="00633577"/>
    <w:rsid w:val="0063549B"/>
    <w:rsid w:val="00643B77"/>
    <w:rsid w:val="00650582"/>
    <w:rsid w:val="00654F13"/>
    <w:rsid w:val="00656144"/>
    <w:rsid w:val="006569C7"/>
    <w:rsid w:val="00661320"/>
    <w:rsid w:val="0066196A"/>
    <w:rsid w:val="00666903"/>
    <w:rsid w:val="00696627"/>
    <w:rsid w:val="006A0CF1"/>
    <w:rsid w:val="006A1D14"/>
    <w:rsid w:val="006A1DD1"/>
    <w:rsid w:val="006A5137"/>
    <w:rsid w:val="006B13D8"/>
    <w:rsid w:val="006B227B"/>
    <w:rsid w:val="006B68C8"/>
    <w:rsid w:val="006E7115"/>
    <w:rsid w:val="006F34BC"/>
    <w:rsid w:val="006F4785"/>
    <w:rsid w:val="00700A57"/>
    <w:rsid w:val="00705409"/>
    <w:rsid w:val="00717C79"/>
    <w:rsid w:val="00717E85"/>
    <w:rsid w:val="00720591"/>
    <w:rsid w:val="007453A4"/>
    <w:rsid w:val="007467F4"/>
    <w:rsid w:val="0074797D"/>
    <w:rsid w:val="0076613C"/>
    <w:rsid w:val="00774FBC"/>
    <w:rsid w:val="00777B2C"/>
    <w:rsid w:val="00786BCB"/>
    <w:rsid w:val="007A4AF9"/>
    <w:rsid w:val="007A6CED"/>
    <w:rsid w:val="007B547E"/>
    <w:rsid w:val="007B5F60"/>
    <w:rsid w:val="007C5391"/>
    <w:rsid w:val="007D4539"/>
    <w:rsid w:val="007E1C6F"/>
    <w:rsid w:val="007E5186"/>
    <w:rsid w:val="00801908"/>
    <w:rsid w:val="0081001D"/>
    <w:rsid w:val="00820FC6"/>
    <w:rsid w:val="00822036"/>
    <w:rsid w:val="00825047"/>
    <w:rsid w:val="00827B69"/>
    <w:rsid w:val="0084663B"/>
    <w:rsid w:val="0085707D"/>
    <w:rsid w:val="00864967"/>
    <w:rsid w:val="00866A07"/>
    <w:rsid w:val="008732AB"/>
    <w:rsid w:val="00876D7F"/>
    <w:rsid w:val="00877695"/>
    <w:rsid w:val="00892198"/>
    <w:rsid w:val="00893746"/>
    <w:rsid w:val="00895945"/>
    <w:rsid w:val="008B0EDC"/>
    <w:rsid w:val="008D5647"/>
    <w:rsid w:val="008D6864"/>
    <w:rsid w:val="008D68D6"/>
    <w:rsid w:val="008E016F"/>
    <w:rsid w:val="008E5F11"/>
    <w:rsid w:val="008F411D"/>
    <w:rsid w:val="00905850"/>
    <w:rsid w:val="009133CA"/>
    <w:rsid w:val="00920283"/>
    <w:rsid w:val="00922F24"/>
    <w:rsid w:val="00922F88"/>
    <w:rsid w:val="009263AF"/>
    <w:rsid w:val="00932162"/>
    <w:rsid w:val="00935FFF"/>
    <w:rsid w:val="00966239"/>
    <w:rsid w:val="00974DA7"/>
    <w:rsid w:val="00980539"/>
    <w:rsid w:val="00984BAD"/>
    <w:rsid w:val="00984D7F"/>
    <w:rsid w:val="00987EA3"/>
    <w:rsid w:val="009947B3"/>
    <w:rsid w:val="00994875"/>
    <w:rsid w:val="00995187"/>
    <w:rsid w:val="00995703"/>
    <w:rsid w:val="00995D4B"/>
    <w:rsid w:val="0099647A"/>
    <w:rsid w:val="009B710B"/>
    <w:rsid w:val="009C2F5A"/>
    <w:rsid w:val="009C52CA"/>
    <w:rsid w:val="009D745D"/>
    <w:rsid w:val="009E3B3C"/>
    <w:rsid w:val="009F09BA"/>
    <w:rsid w:val="009F46F4"/>
    <w:rsid w:val="00A06E84"/>
    <w:rsid w:val="00A1503B"/>
    <w:rsid w:val="00A21FA8"/>
    <w:rsid w:val="00A23049"/>
    <w:rsid w:val="00A234EE"/>
    <w:rsid w:val="00A30334"/>
    <w:rsid w:val="00A42ABF"/>
    <w:rsid w:val="00A433C9"/>
    <w:rsid w:val="00A44CCA"/>
    <w:rsid w:val="00A47ACE"/>
    <w:rsid w:val="00A50560"/>
    <w:rsid w:val="00A51890"/>
    <w:rsid w:val="00A624AF"/>
    <w:rsid w:val="00A62F87"/>
    <w:rsid w:val="00A6472D"/>
    <w:rsid w:val="00A67E10"/>
    <w:rsid w:val="00A701DF"/>
    <w:rsid w:val="00A7074C"/>
    <w:rsid w:val="00A719DB"/>
    <w:rsid w:val="00A73128"/>
    <w:rsid w:val="00A83972"/>
    <w:rsid w:val="00A839B6"/>
    <w:rsid w:val="00A874C0"/>
    <w:rsid w:val="00AB43AF"/>
    <w:rsid w:val="00AC7B6F"/>
    <w:rsid w:val="00AD26C7"/>
    <w:rsid w:val="00AD5F26"/>
    <w:rsid w:val="00AD60EC"/>
    <w:rsid w:val="00AE6AAB"/>
    <w:rsid w:val="00AE6F60"/>
    <w:rsid w:val="00AF2D9A"/>
    <w:rsid w:val="00AF73E0"/>
    <w:rsid w:val="00B07479"/>
    <w:rsid w:val="00B1288E"/>
    <w:rsid w:val="00B23917"/>
    <w:rsid w:val="00B27210"/>
    <w:rsid w:val="00B34130"/>
    <w:rsid w:val="00B404CE"/>
    <w:rsid w:val="00B428C7"/>
    <w:rsid w:val="00B43FB0"/>
    <w:rsid w:val="00B636EB"/>
    <w:rsid w:val="00B70DAB"/>
    <w:rsid w:val="00B743C9"/>
    <w:rsid w:val="00B77B88"/>
    <w:rsid w:val="00B903E1"/>
    <w:rsid w:val="00B90880"/>
    <w:rsid w:val="00B93212"/>
    <w:rsid w:val="00B93701"/>
    <w:rsid w:val="00B95D43"/>
    <w:rsid w:val="00BC7BE4"/>
    <w:rsid w:val="00BD73FC"/>
    <w:rsid w:val="00BE19BB"/>
    <w:rsid w:val="00BF4ED4"/>
    <w:rsid w:val="00C0359D"/>
    <w:rsid w:val="00C25C3D"/>
    <w:rsid w:val="00C34673"/>
    <w:rsid w:val="00C53C73"/>
    <w:rsid w:val="00C67A62"/>
    <w:rsid w:val="00C81E8B"/>
    <w:rsid w:val="00C84949"/>
    <w:rsid w:val="00C92BE4"/>
    <w:rsid w:val="00CA1F57"/>
    <w:rsid w:val="00CA261C"/>
    <w:rsid w:val="00CA38ED"/>
    <w:rsid w:val="00CA4337"/>
    <w:rsid w:val="00CA7F67"/>
    <w:rsid w:val="00CD0BF2"/>
    <w:rsid w:val="00CD786D"/>
    <w:rsid w:val="00CE0EE5"/>
    <w:rsid w:val="00CF633B"/>
    <w:rsid w:val="00D013D1"/>
    <w:rsid w:val="00D03FBE"/>
    <w:rsid w:val="00D41F20"/>
    <w:rsid w:val="00D43CCA"/>
    <w:rsid w:val="00D4507B"/>
    <w:rsid w:val="00D467C9"/>
    <w:rsid w:val="00D52AE0"/>
    <w:rsid w:val="00D61BB7"/>
    <w:rsid w:val="00D61D4E"/>
    <w:rsid w:val="00D77903"/>
    <w:rsid w:val="00D8082B"/>
    <w:rsid w:val="00D821D2"/>
    <w:rsid w:val="00DA14B5"/>
    <w:rsid w:val="00DA7AB0"/>
    <w:rsid w:val="00DB23AE"/>
    <w:rsid w:val="00DB7B18"/>
    <w:rsid w:val="00DC0F7A"/>
    <w:rsid w:val="00DC2708"/>
    <w:rsid w:val="00DD7C3B"/>
    <w:rsid w:val="00DF6B89"/>
    <w:rsid w:val="00E007F4"/>
    <w:rsid w:val="00E02CCF"/>
    <w:rsid w:val="00E049B3"/>
    <w:rsid w:val="00E10699"/>
    <w:rsid w:val="00E27B9F"/>
    <w:rsid w:val="00E4230C"/>
    <w:rsid w:val="00E5145B"/>
    <w:rsid w:val="00E54404"/>
    <w:rsid w:val="00E64721"/>
    <w:rsid w:val="00E736EA"/>
    <w:rsid w:val="00E903B0"/>
    <w:rsid w:val="00E91930"/>
    <w:rsid w:val="00EA1E77"/>
    <w:rsid w:val="00EB2429"/>
    <w:rsid w:val="00EB354E"/>
    <w:rsid w:val="00EB3FCF"/>
    <w:rsid w:val="00EC327C"/>
    <w:rsid w:val="00EC3A21"/>
    <w:rsid w:val="00EE07F2"/>
    <w:rsid w:val="00EE6F0F"/>
    <w:rsid w:val="00EF0463"/>
    <w:rsid w:val="00F04215"/>
    <w:rsid w:val="00F23011"/>
    <w:rsid w:val="00F37570"/>
    <w:rsid w:val="00F43F2A"/>
    <w:rsid w:val="00F45C56"/>
    <w:rsid w:val="00F57FEC"/>
    <w:rsid w:val="00F65326"/>
    <w:rsid w:val="00F66FA3"/>
    <w:rsid w:val="00F747A3"/>
    <w:rsid w:val="00F90414"/>
    <w:rsid w:val="00F91604"/>
    <w:rsid w:val="00FD29FC"/>
    <w:rsid w:val="00FE438A"/>
    <w:rsid w:val="00FE6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D7879"/>
  <w15:chartTrackingRefBased/>
  <w15:docId w15:val="{9F8AA597-5736-48F9-AF38-88B6B4634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755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5755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03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33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623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9518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48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D6F1C41CB50B4C91B4DC623BB4F299" ma:contentTypeVersion="13" ma:contentTypeDescription="Create a new document." ma:contentTypeScope="" ma:versionID="f19b37d2ea18737cfc7948be3b0353a5">
  <xsd:schema xmlns:xsd="http://www.w3.org/2001/XMLSchema" xmlns:xs="http://www.w3.org/2001/XMLSchema" xmlns:p="http://schemas.microsoft.com/office/2006/metadata/properties" xmlns:ns3="903fa1ea-c82e-42c6-b882-05ade852c36a" xmlns:ns4="085d8a91-143f-42f5-8bd6-9f5397b7a186" targetNamespace="http://schemas.microsoft.com/office/2006/metadata/properties" ma:root="true" ma:fieldsID="47240a7f05d9a174bf8069ff4ca05176" ns3:_="" ns4:_="">
    <xsd:import namespace="903fa1ea-c82e-42c6-b882-05ade852c36a"/>
    <xsd:import namespace="085d8a91-143f-42f5-8bd6-9f5397b7a1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fa1ea-c82e-42c6-b882-05ade852c3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5d8a91-143f-42f5-8bd6-9f5397b7a18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3C9F34-C62C-4944-90E5-14C0B0C8E8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70174B-8922-4A6B-AAD2-ED168EDC5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3fa1ea-c82e-42c6-b882-05ade852c36a"/>
    <ds:schemaRef ds:uri="085d8a91-143f-42f5-8bd6-9f5397b7a1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ED0789-E43C-4D83-80A2-51BD29FB95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Thomason</dc:creator>
  <cp:keywords/>
  <dc:description/>
  <cp:lastModifiedBy>Meredith Bonanni</cp:lastModifiedBy>
  <cp:revision>3</cp:revision>
  <cp:lastPrinted>2019-07-30T20:10:00Z</cp:lastPrinted>
  <dcterms:created xsi:type="dcterms:W3CDTF">2021-03-21T18:07:00Z</dcterms:created>
  <dcterms:modified xsi:type="dcterms:W3CDTF">2021-03-21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6F1C41CB50B4C91B4DC623BB4F299</vt:lpwstr>
  </property>
</Properties>
</file>